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3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GoBack"/>
      <w:bookmarkEnd w:id="0"/>
      <w:r>
        <w:t>[DATE]</w:t>
      </w:r>
    </w:p>
    <w:p w14:paraId="00000004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</w:p>
    <w:p w14:paraId="00000009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untry</w:t>
      </w:r>
      <w:r>
        <w:tab/>
      </w:r>
    </w:p>
    <w:p w14:paraId="0000000A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/Province</w:t>
      </w:r>
    </w:p>
    <w:p w14:paraId="0000000B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ostal Code</w:t>
      </w:r>
    </w:p>
    <w:p w14:paraId="0000000C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F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</w:t>
      </w:r>
      <w:r>
        <w:rPr>
          <w:b/>
        </w:rPr>
        <w:t>THANK YOU FOR YOUR TIME</w:t>
      </w:r>
    </w:p>
    <w:p w14:paraId="00000010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LIENT NAME],</w:t>
      </w:r>
    </w:p>
    <w:p w14:paraId="00000013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4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5" w14:textId="69857DBE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Please accept our compliments for the role that you played when our business held the initial Person-to-Person training sessions at your firm. We have had high-level executives in our sessions before, but it seldom happens when they </w:t>
      </w:r>
      <w:r w:rsidR="00277DDA">
        <w:rPr>
          <w:lang w:val="en-GB"/>
        </w:rPr>
        <w:t>are not</w:t>
      </w:r>
      <w:r>
        <w:t xml:space="preserve"> dominat</w:t>
      </w:r>
      <w:r w:rsidR="00277DDA">
        <w:rPr>
          <w:lang w:val="en-GB"/>
        </w:rPr>
        <w:t>ing</w:t>
      </w:r>
      <w:r>
        <w:t xml:space="preserve"> said sessions.</w:t>
      </w:r>
    </w:p>
    <w:p w14:paraId="00000016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7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You allowed your managers to express their doubts, raise queries, and honestly participate in a discussion covering many sensitive topics.</w:t>
      </w:r>
    </w:p>
    <w:p w14:paraId="00000018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2C047220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You demonstrated the leadership quality that other executives rarely reveal. Your willingness to participate as a</w:t>
      </w:r>
      <w:r w:rsidR="00277DDA">
        <w:rPr>
          <w:lang w:val="en-GB"/>
        </w:rPr>
        <w:t xml:space="preserve">n </w:t>
      </w:r>
      <w:r>
        <w:t>equal will make this top-down programme successful at every level.</w:t>
      </w:r>
    </w:p>
    <w:p w14:paraId="0000001A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Thank you for your time. </w:t>
      </w:r>
    </w:p>
    <w:p w14:paraId="0000001C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incerely,</w:t>
      </w:r>
    </w:p>
    <w:p w14:paraId="0000001F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2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NAME]</w:t>
      </w:r>
    </w:p>
    <w:p w14:paraId="00000023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TITLE]</w:t>
      </w:r>
    </w:p>
    <w:p w14:paraId="00000024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CONTACT DETAILS]</w:t>
      </w:r>
    </w:p>
    <w:p w14:paraId="00000025" w14:textId="77777777" w:rsidR="00C46286" w:rsidRDefault="00B14A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COMPANY EMAIL] </w:t>
      </w:r>
    </w:p>
    <w:p w14:paraId="00000026" w14:textId="77777777" w:rsidR="00C46286" w:rsidRDefault="00C462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</w:p>
    <w:sectPr w:rsidR="00C46286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0BBA8" w14:textId="77777777" w:rsidR="00D5393F" w:rsidRDefault="00D5393F">
      <w:r>
        <w:separator/>
      </w:r>
    </w:p>
  </w:endnote>
  <w:endnote w:type="continuationSeparator" w:id="0">
    <w:p w14:paraId="065AE5B5" w14:textId="77777777" w:rsidR="00D5393F" w:rsidRDefault="00D53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7" w14:textId="77777777" w:rsidR="00C46286" w:rsidRDefault="00B14A5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14:paraId="00000028" w14:textId="77777777" w:rsidR="00C46286" w:rsidRDefault="00B14A5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14:paraId="00000029" w14:textId="77777777" w:rsidR="00C46286" w:rsidRDefault="00B14A5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DETAILS] / Email: [EMAIL ADDRESS]</w:t>
    </w:r>
  </w:p>
  <w:p w14:paraId="0000002A" w14:textId="77777777" w:rsidR="00C46286" w:rsidRDefault="0042171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B14A52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54739" w14:textId="77777777" w:rsidR="00D5393F" w:rsidRDefault="00D5393F">
      <w:r>
        <w:separator/>
      </w:r>
    </w:p>
  </w:footnote>
  <w:footnote w:type="continuationSeparator" w:id="0">
    <w:p w14:paraId="6AADEB06" w14:textId="77777777" w:rsidR="00D5393F" w:rsidRDefault="00D539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NLc0NzcxNzMyNTJV0lEKTi0uzszPAykwqgUAhybTESwAAAA="/>
    <w:docVar w:name="Description" w:val="Keeping your client informed of your companies appreciation / compliments for their support indicates professionalism and works towards the reputation of your business. TemplateGuru has samples of letters to help you communicate with them professionaly."/>
    <w:docVar w:name="Excerpt" w:val="_x000a_Please accept our compliments for the role that you played when our business held the initial Person-to-Person training sessions at your firm. _x000a_"/>
    <w:docVar w:name="Tags" w:val="market analysis, business documents, entrepreneurship, entrepreneur, guideline, checklist, thank you for giving your time template, thank you for giving your time example, how to create a thank you for giving your time letter, what is a thank you for giving your time letter"/>
  </w:docVars>
  <w:rsids>
    <w:rsidRoot w:val="00C46286"/>
    <w:rsid w:val="00277DDA"/>
    <w:rsid w:val="0040156E"/>
    <w:rsid w:val="0042171C"/>
    <w:rsid w:val="00B14A52"/>
    <w:rsid w:val="00B43FE5"/>
    <w:rsid w:val="00BE7F03"/>
    <w:rsid w:val="00C46286"/>
    <w:rsid w:val="00D5393F"/>
    <w:rsid w:val="00DC2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BC5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U58HRBPiClte3cbE4uGinU+SVQ==">AMUW2mXKykLd7jq7SUzKxd6qiySVV24B5mUwRmyhFWIZYExA+gNYeOmnTW/CrBLK3IXjP1UlcSnVMmUQBIQkFV4BXDMDXvjkLUivJj8FdEH8kObxLZkygzRpl0vh83OLhOtIeUYZezF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4</Characters>
  <Application>Microsoft Office Word</Application>
  <DocSecurity>0</DocSecurity>
  <Lines>3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6T20:20:00Z</dcterms:created>
  <dcterms:modified xsi:type="dcterms:W3CDTF">2019-10-21T19:18:00Z</dcterms:modified>
  <cp:category/>
</cp:coreProperties>
</file>